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dcf7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1e39bb7-c053-40de-922e-603fed11ac4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2:12:41Z</dcterms:created>
  <dcterms:modified xsi:type="dcterms:W3CDTF">2023-08-02T22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